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AB06DF" w14:textId="77777777" w:rsidR="00DC5C21" w:rsidRPr="00DC5C21" w:rsidRDefault="00DC5C21" w:rsidP="00DC5C21">
      <w:pPr>
        <w:jc w:val="center"/>
        <w:rPr>
          <w:rFonts w:ascii="Calibri" w:hAnsi="Calibri" w:cs="Monotype Corsiva"/>
          <w:sz w:val="40"/>
          <w:szCs w:val="36"/>
        </w:rPr>
      </w:pPr>
      <w:r w:rsidRPr="00DC5C21">
        <w:rPr>
          <w:rFonts w:ascii="Calibri" w:hAnsi="Calibri" w:cs="Monotype Corsiva"/>
          <w:sz w:val="40"/>
          <w:szCs w:val="36"/>
        </w:rPr>
        <w:t>This is a tiny message</w:t>
      </w:r>
    </w:p>
    <w:p w14:paraId="0933752D" w14:textId="77777777" w:rsidR="00DC5C21" w:rsidRPr="00DC5C21" w:rsidRDefault="00DC5C21" w:rsidP="00DC5C21">
      <w:pPr>
        <w:jc w:val="center"/>
        <w:rPr>
          <w:rFonts w:ascii="Calibri" w:hAnsi="Calibri" w:cs="Monotype Corsiva"/>
          <w:sz w:val="40"/>
          <w:szCs w:val="36"/>
        </w:rPr>
      </w:pPr>
      <w:r w:rsidRPr="00DC5C21">
        <w:rPr>
          <w:rFonts w:ascii="Calibri" w:hAnsi="Calibri" w:cs="Monotype Corsiva"/>
          <w:sz w:val="40"/>
          <w:szCs w:val="36"/>
        </w:rPr>
        <w:t>Written just for you</w:t>
      </w:r>
    </w:p>
    <w:p w14:paraId="162302DC" w14:textId="77777777" w:rsidR="00DC5C21" w:rsidRPr="00DC5C21" w:rsidRDefault="00DC5C21" w:rsidP="00DC5C21">
      <w:pPr>
        <w:jc w:val="center"/>
        <w:rPr>
          <w:rFonts w:ascii="Calibri" w:hAnsi="Calibri" w:cs="Monotype Corsiva"/>
          <w:sz w:val="40"/>
          <w:szCs w:val="36"/>
        </w:rPr>
      </w:pPr>
      <w:r w:rsidRPr="00DC5C21">
        <w:rPr>
          <w:rFonts w:ascii="Calibri" w:hAnsi="Calibri" w:cs="Monotype Corsiva"/>
          <w:sz w:val="40"/>
          <w:szCs w:val="36"/>
        </w:rPr>
        <w:t>To find time in your busy life</w:t>
      </w:r>
    </w:p>
    <w:p w14:paraId="58317EA6" w14:textId="77777777" w:rsidR="00A563BD" w:rsidRPr="00DC5C21" w:rsidRDefault="00DC5C21" w:rsidP="00DC5C21">
      <w:pPr>
        <w:jc w:val="center"/>
        <w:rPr>
          <w:rFonts w:ascii="Calibri" w:hAnsi="Calibri" w:cs="Monotype Corsiva"/>
          <w:sz w:val="40"/>
          <w:szCs w:val="36"/>
        </w:rPr>
      </w:pPr>
      <w:r w:rsidRPr="00DC5C21">
        <w:rPr>
          <w:rFonts w:ascii="Calibri" w:hAnsi="Calibri" w:cs="Monotype Corsiva"/>
          <w:sz w:val="40"/>
          <w:szCs w:val="36"/>
        </w:rPr>
        <w:t>And be with us for an hour or two</w:t>
      </w:r>
    </w:p>
    <w:sectPr w:rsidR="00A563BD" w:rsidRPr="00DC5C21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EkgbGFmZGRkYG5ko6SsGpxcWZ+XkgBYa1ALqTW1IsAAAA"/>
  </w:docVars>
  <w:rsids>
    <w:rsidRoot w:val="00A563BD"/>
    <w:rsid w:val="000D14BE"/>
    <w:rsid w:val="00637E10"/>
    <w:rsid w:val="00940D6C"/>
    <w:rsid w:val="00A563BD"/>
    <w:rsid w:val="00D443B1"/>
    <w:rsid w:val="00D478C5"/>
    <w:rsid w:val="00DC5C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C44DD1D"/>
  <w15:chartTrackingRefBased/>
  <w15:docId w15:val="{1B5E43F4-8E5F-45B1-AB73-BD5A9D251B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</Words>
  <Characters>9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9:13:00Z</dcterms:created>
  <dcterms:modified xsi:type="dcterms:W3CDTF">2021-02-18T09:13:00Z</dcterms:modified>
</cp:coreProperties>
</file>